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bcdf0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9T16:44:14Z</dcterms:created>
  <dcterms:modified xsi:type="dcterms:W3CDTF">2019-04-09T16:44:14Z</dcterms:modified>
</cp:coreProperties>
</file>